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b9db7ddff1fb804c8c5a9b58facdea771d9a6f1"/>
    <w:p>
      <w:pPr>
        <w:pStyle w:val="Heading1"/>
      </w:pPr>
      <w:r>
        <w:t xml:space="preserve">Cover Letter for Dentist Position in United Arab Emirates Dubai</w:t>
      </w:r>
    </w:p>
    <w:p>
      <w:pPr>
        <w:pStyle w:val="FirstParagraph"/>
      </w:pPr>
      <w:r>
        <w:t xml:space="preserve">Dear [Recipient's Name],</w:t>
      </w:r>
    </w:p>
    <w:p>
      <w:pPr>
        <w:pStyle w:val="BodyText"/>
      </w:pPr>
      <w:r>
        <w:t xml:space="preserve">I am writing to express my strong interest in the Dentist position at your esteemed institution in the United Arab Emirates (UAE), specifically within the vibrant and dynamic city of Dubai. As a dedicated dental professional with [X years] of experience, I am eager to contribute my expertise, passion for patient care, and commitment to excellence in a location renowned for its cutting-edge healthcare infrastructure and multicultural environment. Dubai’s reputation as a global hub for innovation and quality services aligns perfectly with my career goals, making this opportunity both exciting and meaningful.</w:t>
      </w:r>
    </w:p>
    <w:bookmarkStart w:id="20" w:name="why-i-am-an-ideal-candidate"/>
    <w:p>
      <w:pPr>
        <w:pStyle w:val="Heading2"/>
      </w:pPr>
      <w:r>
        <w:t xml:space="preserve">Why I Am an Ideal Candidate</w:t>
      </w:r>
    </w:p>
    <w:p>
      <w:pPr>
        <w:pStyle w:val="FirstParagraph"/>
      </w:pPr>
      <w:r>
        <w:t xml:space="preserve">With a solid academic background in dentistry from [University Name] and certifications in advanced dental procedures such as [specific skills, e.g., cosmetic dentistry, orthodontics, or implantology], I have developed a comprehensive skill set to address the diverse needs of patients. My career has been defined by a commitment to precision, empathy, and continuous learning. In my previous roles at [Previous Practice/Institution], I have consistently delivered high-quality care while fostering trust through transparent communication and personalized treatment plans.</w:t>
      </w:r>
    </w:p>
    <w:p>
      <w:pPr>
        <w:pStyle w:val="BodyText"/>
      </w:pPr>
      <w:r>
        <w:t xml:space="preserve">What sets me apart as a Dentist is not only my technical expertise but also my ability to adapt to the unique challenges of a multicultural patient base. Dubai’s population includes individuals from over 200 nationalities, and I have honed my skills in providing culturally sensitive care. Whether working with patients who speak different languages or understanding varied health beliefs, I prioritize inclusivity and ensure every individual feels respected and valued.</w:t>
      </w:r>
    </w:p>
    <w:bookmarkEnd w:id="20"/>
    <w:bookmarkStart w:id="21" w:name="Xe15a5177cd7710db2887a589c58d5011aa000c4"/>
    <w:p>
      <w:pPr>
        <w:pStyle w:val="Heading2"/>
      </w:pPr>
      <w:r>
        <w:t xml:space="preserve">Understanding the Needs of Dental Practices in Dubai</w:t>
      </w:r>
    </w:p>
    <w:p>
      <w:pPr>
        <w:pStyle w:val="FirstParagraph"/>
      </w:pPr>
      <w:r>
        <w:t xml:space="preserve">The United Arab Emirates, particularly Dubai, has witnessed rapid advancements in healthcare services over the past decade. The government’s Vision 2021 and UAE Centennial 2071 initiatives emphasize world-class medical facilities, making dental care a focal point for public health. As a Dentist in this region, I am acutely aware of the demand for state-of-the-art technology, efficient workflows, and patient-centric services. My experience with digital dentistry tools such as [e.g., CAD/CAM systems, intraoral scanners] and my familiarity with international dental standards (e.g., ADA or ISO certifications) position me to thrive in this environment.</w:t>
      </w:r>
    </w:p>
    <w:p>
      <w:pPr>
        <w:pStyle w:val="BodyText"/>
      </w:pPr>
      <w:r>
        <w:t xml:space="preserve">Moreover, I recognize the importance of maintaining a strong reputation for hygiene and safety—standards that are non-negotiable in Dubai’s healthcare sector. My practice has always adhered to rigorous protocols, ensuring compliance with local regulations and international benchmarks. This dedication to excellence aligns seamlessly with the values of any reputable dental institution in the UAE.</w:t>
      </w:r>
    </w:p>
    <w:bookmarkEnd w:id="21"/>
    <w:bookmarkStart w:id="22" w:name="contributing-to-your-practices-success"/>
    <w:p>
      <w:pPr>
        <w:pStyle w:val="Heading2"/>
      </w:pPr>
      <w:r>
        <w:t xml:space="preserve">Contributing to Your Practice’s Success</w:t>
      </w:r>
    </w:p>
    <w:p>
      <w:pPr>
        <w:pStyle w:val="FirstParagraph"/>
      </w:pPr>
      <w:r>
        <w:t xml:space="preserve">I am particularly drawn to your practice because of its commitment to [mention specific values or achievements, e.g., "innovative patient care," "community engagement," or "advanced dental technology"]. As a Dentist, I aim not only to provide exceptional clinical outcomes but also to contribute to the growth and reputation of your team. My ability to collaborate with multidisciplinary healthcare professionals, coupled with my leadership in managing complex cases, would allow me to support your practice’s objectives effectively.</w:t>
      </w:r>
    </w:p>
    <w:p>
      <w:pPr>
        <w:pStyle w:val="BodyText"/>
      </w:pPr>
      <w:r>
        <w:t xml:space="preserve">Furthermore, I am keen on participating in educational initiatives and community outreach programs, which are vital for promoting dental health in Dubai. Whether through workshops for local schools or free dental screenings for underserved communities, I believe that a Dentist has a responsibility to give back and inspire healthier lifestyles.</w:t>
      </w:r>
    </w:p>
    <w:bookmarkEnd w:id="22"/>
    <w:bookmarkStart w:id="23" w:name="why-dubai"/>
    <w:p>
      <w:pPr>
        <w:pStyle w:val="Heading2"/>
      </w:pPr>
      <w:r>
        <w:t xml:space="preserve">Why Dubai?</w:t>
      </w:r>
    </w:p>
    <w:p>
      <w:pPr>
        <w:pStyle w:val="FirstParagraph"/>
      </w:pPr>
      <w:r>
        <w:t xml:space="preserve">Choosing the United Arab Emirates Dubai as the location for my career is not just about professional growth but also about embracing a lifestyle that balances ambition with cultural richness. The city’s modern infrastructure, world-class amenities, and vibrant social scene make it an ideal place to thrive. As a Dentist, I am excited by the opportunity to work in a place where healthcare innovation is prioritized and where patients expect nothing less than excellence.</w:t>
      </w:r>
    </w:p>
    <w:p>
      <w:pPr>
        <w:pStyle w:val="BodyText"/>
      </w:pPr>
      <w:r>
        <w:t xml:space="preserve">Dubai’s reputation as a global destination for tourism and business also means that my role as a Dentist would extend beyond traditional patient care. I am prepared to engage with international clients, offering services tailored to their unique needs while maintaining the highest standards of professionalism. This aligns with my goal of contributing to Dubai’s vision of becoming a leading healthcare hub in the Middle East.</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dentistry make me an ideal candidate for the Dentist position in the United Arab Emirates Dubai. I am eager to bring my skills to your practice and contribute to its continued success. Thank you for considering my application. I would be honored to discuss how I can add value to your team and help elevate the standard of dental care in this remarkable cit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United Arab Emirates Dubai</dc:title>
  <dc:creator/>
  <dc:language>en</dc:language>
  <cp:keywords/>
  <dcterms:created xsi:type="dcterms:W3CDTF">2026-07-23T23:15:15Z</dcterms:created>
  <dcterms:modified xsi:type="dcterms:W3CDTF">2026-07-23T23:15:15Z</dcterms:modified>
</cp:coreProperties>
</file>

<file path=docProps/custom.xml><?xml version="1.0" encoding="utf-8"?>
<Properties xmlns="http://schemas.openxmlformats.org/officeDocument/2006/custom-properties" xmlns:vt="http://schemas.openxmlformats.org/officeDocument/2006/docPropsVTypes"/>
</file>